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96C5FB6" w14:textId="77777777" w:rsidR="00173354" w:rsidRDefault="00B91D97">
      <w:pPr>
        <w:spacing w:after="20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Walking Wisely - At Home Observations Lesson 5- Lust and Sexual Sin</w:t>
      </w:r>
    </w:p>
    <w:tbl>
      <w:tblPr>
        <w:tblStyle w:val="a"/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8"/>
        <w:gridCol w:w="7020"/>
        <w:gridCol w:w="1890"/>
      </w:tblGrid>
      <w:tr w:rsidR="00173354" w14:paraId="68E284B0" w14:textId="77777777">
        <w:tc>
          <w:tcPr>
            <w:tcW w:w="1278" w:type="dxa"/>
          </w:tcPr>
          <w:p w14:paraId="6DA098D7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overbs</w:t>
            </w:r>
          </w:p>
        </w:tc>
        <w:tc>
          <w:tcPr>
            <w:tcW w:w="7020" w:type="dxa"/>
          </w:tcPr>
          <w:p w14:paraId="45145422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Descriptions, Actions, </w:t>
            </w:r>
            <w:proofErr w:type="gramStart"/>
            <w:r>
              <w:rPr>
                <w:rFonts w:ascii="Cambria" w:eastAsia="Cambria" w:hAnsi="Cambria" w:cs="Cambria"/>
                <w:b/>
                <w:sz w:val="24"/>
                <w:szCs w:val="24"/>
              </w:rPr>
              <w:t>Desires,  Motives</w:t>
            </w:r>
            <w:proofErr w:type="gramEnd"/>
            <w:r>
              <w:rPr>
                <w:rFonts w:ascii="Cambria" w:eastAsia="Cambria" w:hAnsi="Cambria" w:cs="Cambria"/>
                <w:b/>
                <w:sz w:val="24"/>
                <w:szCs w:val="24"/>
              </w:rPr>
              <w:t>, and Consequences</w:t>
            </w:r>
          </w:p>
          <w:p w14:paraId="37EC8913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of the Sexually Immoral</w:t>
            </w:r>
          </w:p>
          <w:p w14:paraId="085366E3" w14:textId="77777777" w:rsidR="00173354" w:rsidRDefault="00173354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029EC2CC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ay or</w:t>
            </w:r>
          </w:p>
          <w:p w14:paraId="1FA3C5A8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Memorize</w:t>
            </w:r>
          </w:p>
        </w:tc>
      </w:tr>
      <w:tr w:rsidR="00173354" w14:paraId="43DBB0D6" w14:textId="77777777">
        <w:tc>
          <w:tcPr>
            <w:tcW w:w="1278" w:type="dxa"/>
          </w:tcPr>
          <w:p w14:paraId="55094FCB" w14:textId="77777777" w:rsidR="00173354" w:rsidRDefault="00B91D97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6:32</w:t>
            </w:r>
          </w:p>
        </w:tc>
        <w:tc>
          <w:tcPr>
            <w:tcW w:w="7020" w:type="dxa"/>
          </w:tcPr>
          <w:p w14:paraId="61470240" w14:textId="77777777" w:rsidR="00173354" w:rsidRDefault="00B91D97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Whoever commits adultery with a woman lacks understanding; he who does so destroys his own soul</w:t>
            </w:r>
          </w:p>
          <w:p w14:paraId="7C2E337A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14:paraId="1379D48C" w14:textId="77777777" w:rsidR="00173354" w:rsidRDefault="00B91D97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  <w:r>
              <w:rPr>
                <w:rFonts w:ascii="Cambria" w:eastAsia="Cambria" w:hAnsi="Cambria" w:cs="Cambria"/>
                <w:b/>
                <w:sz w:val="16"/>
                <w:szCs w:val="16"/>
              </w:rPr>
              <w:t>To understand the eternal ramifications of unrepentant adultery</w:t>
            </w:r>
          </w:p>
        </w:tc>
      </w:tr>
      <w:tr w:rsidR="00173354" w14:paraId="5E3C4FB4" w14:textId="77777777">
        <w:tc>
          <w:tcPr>
            <w:tcW w:w="1278" w:type="dxa"/>
          </w:tcPr>
          <w:p w14:paraId="5E1BE180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  <w:p w14:paraId="6EA6CA9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0FB6A33A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14:paraId="6CA0AD87" w14:textId="77777777" w:rsidR="00173354" w:rsidRDefault="00173354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</w:p>
          <w:p w14:paraId="6B2DFC7E" w14:textId="77777777" w:rsidR="00173354" w:rsidRDefault="00173354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</w:p>
        </w:tc>
      </w:tr>
      <w:tr w:rsidR="00173354" w14:paraId="5F9DEA2A" w14:textId="77777777">
        <w:tc>
          <w:tcPr>
            <w:tcW w:w="1278" w:type="dxa"/>
          </w:tcPr>
          <w:p w14:paraId="4ACA95D0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  <w:p w14:paraId="58E23C34" w14:textId="77777777" w:rsidR="00173354" w:rsidRDefault="00B91D97">
            <w:pPr>
              <w:tabs>
                <w:tab w:val="left" w:pos="516"/>
              </w:tabs>
              <w:jc w:val="both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ab/>
            </w:r>
          </w:p>
        </w:tc>
        <w:tc>
          <w:tcPr>
            <w:tcW w:w="7020" w:type="dxa"/>
          </w:tcPr>
          <w:p w14:paraId="7A2C8974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14:paraId="19A21CEE" w14:textId="77777777" w:rsidR="00173354" w:rsidRDefault="00173354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</w:p>
          <w:p w14:paraId="7B3C9E9D" w14:textId="77777777" w:rsidR="00173354" w:rsidRDefault="00173354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</w:p>
        </w:tc>
      </w:tr>
      <w:tr w:rsidR="00173354" w14:paraId="0E205A0E" w14:textId="77777777">
        <w:tc>
          <w:tcPr>
            <w:tcW w:w="1278" w:type="dxa"/>
          </w:tcPr>
          <w:p w14:paraId="482D344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93BA4F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5035814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2FACAAC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450D78D" w14:textId="77777777">
        <w:tc>
          <w:tcPr>
            <w:tcW w:w="1278" w:type="dxa"/>
          </w:tcPr>
          <w:p w14:paraId="0A2B82B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424144D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5CFBFBE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49FC6F9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1C35DF57" w14:textId="77777777">
        <w:tc>
          <w:tcPr>
            <w:tcW w:w="1278" w:type="dxa"/>
          </w:tcPr>
          <w:p w14:paraId="5C6A402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32CACE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13F105D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207AA5C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2A986378" w14:textId="77777777">
        <w:tc>
          <w:tcPr>
            <w:tcW w:w="1278" w:type="dxa"/>
          </w:tcPr>
          <w:p w14:paraId="59C5DA9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1660498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6F14BA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71F04BC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7F22E99" w14:textId="77777777">
        <w:tc>
          <w:tcPr>
            <w:tcW w:w="1278" w:type="dxa"/>
          </w:tcPr>
          <w:p w14:paraId="332CB96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55D170D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5EE2F2C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43895E4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1969802" w14:textId="77777777">
        <w:tc>
          <w:tcPr>
            <w:tcW w:w="1278" w:type="dxa"/>
          </w:tcPr>
          <w:p w14:paraId="70F2598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1C6187D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64A5A11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4122DD7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26DC79E" w14:textId="77777777">
        <w:tc>
          <w:tcPr>
            <w:tcW w:w="1278" w:type="dxa"/>
          </w:tcPr>
          <w:p w14:paraId="3952820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2D52552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4A9A800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242D8C5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90562C7" w14:textId="77777777">
        <w:tc>
          <w:tcPr>
            <w:tcW w:w="1278" w:type="dxa"/>
          </w:tcPr>
          <w:p w14:paraId="488F9BF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48601D7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2A5745E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7122A44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3FAFA64" w14:textId="77777777">
        <w:tc>
          <w:tcPr>
            <w:tcW w:w="1278" w:type="dxa"/>
          </w:tcPr>
          <w:p w14:paraId="3EAB599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4E99B66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9F7432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1DD79EF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877590E" w14:textId="77777777">
        <w:tc>
          <w:tcPr>
            <w:tcW w:w="1278" w:type="dxa"/>
          </w:tcPr>
          <w:p w14:paraId="7E64CE2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7C45A9D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792CC0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75A9A6F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1EA4D61E" w14:textId="77777777">
        <w:tc>
          <w:tcPr>
            <w:tcW w:w="1278" w:type="dxa"/>
          </w:tcPr>
          <w:p w14:paraId="65A0235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4B795FE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A60245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255DE84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B076379" w14:textId="77777777">
        <w:tc>
          <w:tcPr>
            <w:tcW w:w="1278" w:type="dxa"/>
          </w:tcPr>
          <w:p w14:paraId="34B70D1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6D7D530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BE6945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57D6EB2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B2080F1" w14:textId="77777777">
        <w:tc>
          <w:tcPr>
            <w:tcW w:w="1278" w:type="dxa"/>
          </w:tcPr>
          <w:p w14:paraId="157FF6E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693066D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0E54AC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7772688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E859B0E" w14:textId="77777777">
        <w:tc>
          <w:tcPr>
            <w:tcW w:w="1278" w:type="dxa"/>
          </w:tcPr>
          <w:p w14:paraId="28FFA5F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728FF8A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842464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418DF89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DBF0637" w14:textId="77777777">
        <w:tc>
          <w:tcPr>
            <w:tcW w:w="1278" w:type="dxa"/>
          </w:tcPr>
          <w:p w14:paraId="669A53C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498C141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DEA9AC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4C41A76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9393C58" w14:textId="77777777">
        <w:tc>
          <w:tcPr>
            <w:tcW w:w="1278" w:type="dxa"/>
          </w:tcPr>
          <w:p w14:paraId="745E148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5845F00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E173CB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2C80834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E2D8B64" w14:textId="77777777">
        <w:tc>
          <w:tcPr>
            <w:tcW w:w="1278" w:type="dxa"/>
          </w:tcPr>
          <w:p w14:paraId="03CCD7F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6486941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9ED3E3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3D79368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D72DC8E" w14:textId="77777777">
        <w:tc>
          <w:tcPr>
            <w:tcW w:w="1278" w:type="dxa"/>
          </w:tcPr>
          <w:p w14:paraId="64497DE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7020" w:type="dxa"/>
          </w:tcPr>
          <w:p w14:paraId="7270DE0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6F020F0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3D0755C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</w:tbl>
    <w:p w14:paraId="1A8419F1" w14:textId="77777777" w:rsidR="00173354" w:rsidRDefault="00173354">
      <w:pPr>
        <w:spacing w:after="200"/>
        <w:rPr>
          <w:rFonts w:ascii="Cambria" w:eastAsia="Cambria" w:hAnsi="Cambria" w:cs="Cambria"/>
          <w:b/>
          <w:sz w:val="24"/>
          <w:szCs w:val="24"/>
        </w:rPr>
      </w:pPr>
    </w:p>
    <w:p w14:paraId="5B457B73" w14:textId="77777777" w:rsidR="00B91D97" w:rsidRDefault="00B91D97">
      <w:pPr>
        <w:spacing w:after="200"/>
        <w:rPr>
          <w:rFonts w:ascii="Cambria" w:eastAsia="Cambria" w:hAnsi="Cambria" w:cs="Cambria"/>
          <w:b/>
          <w:sz w:val="24"/>
          <w:szCs w:val="24"/>
        </w:rPr>
      </w:pPr>
    </w:p>
    <w:p w14:paraId="58E3EAAC" w14:textId="722046B5" w:rsidR="00173354" w:rsidRDefault="00B91D97">
      <w:pPr>
        <w:spacing w:after="20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>Walking Wisely - At Home Observations Lesson 5- Lazy Man vs Diligent Man</w:t>
      </w:r>
    </w:p>
    <w:tbl>
      <w:tblPr>
        <w:tblStyle w:val="a0"/>
        <w:tblW w:w="11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5"/>
        <w:gridCol w:w="4035"/>
        <w:gridCol w:w="3930"/>
        <w:gridCol w:w="2115"/>
      </w:tblGrid>
      <w:tr w:rsidR="00173354" w14:paraId="48EA1636" w14:textId="77777777">
        <w:tc>
          <w:tcPr>
            <w:tcW w:w="1275" w:type="dxa"/>
          </w:tcPr>
          <w:p w14:paraId="3AAEA432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overbs</w:t>
            </w:r>
          </w:p>
        </w:tc>
        <w:tc>
          <w:tcPr>
            <w:tcW w:w="4035" w:type="dxa"/>
          </w:tcPr>
          <w:p w14:paraId="58DDF897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Description &amp; Actions of the Lazy Man/Consequences of </w:t>
            </w:r>
          </w:p>
          <w:p w14:paraId="56969E4F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His Actions</w:t>
            </w:r>
          </w:p>
        </w:tc>
        <w:tc>
          <w:tcPr>
            <w:tcW w:w="3930" w:type="dxa"/>
          </w:tcPr>
          <w:p w14:paraId="6B44144A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Description &amp; Actions of the Diligent Man/Consequences of His Actions</w:t>
            </w:r>
          </w:p>
        </w:tc>
        <w:tc>
          <w:tcPr>
            <w:tcW w:w="2115" w:type="dxa"/>
          </w:tcPr>
          <w:p w14:paraId="2DCB41B0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ay or</w:t>
            </w:r>
          </w:p>
          <w:p w14:paraId="69A3B881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Memorize</w:t>
            </w:r>
          </w:p>
        </w:tc>
      </w:tr>
      <w:tr w:rsidR="00173354" w14:paraId="616B4FCB" w14:textId="77777777">
        <w:tc>
          <w:tcPr>
            <w:tcW w:w="1275" w:type="dxa"/>
          </w:tcPr>
          <w:p w14:paraId="5762FE4A" w14:textId="77777777" w:rsidR="00173354" w:rsidRDefault="00B91D97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18:9</w:t>
            </w:r>
          </w:p>
        </w:tc>
        <w:tc>
          <w:tcPr>
            <w:tcW w:w="4035" w:type="dxa"/>
          </w:tcPr>
          <w:p w14:paraId="0BC25393" w14:textId="77777777" w:rsidR="00173354" w:rsidRDefault="00B91D97">
            <w:pPr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The slothful in his work is brother to a destroyer…</w:t>
            </w:r>
            <w:r>
              <w:rPr>
                <w:rFonts w:ascii="Cambria" w:eastAsia="Cambria" w:hAnsi="Cambria" w:cs="Cambria"/>
                <w:sz w:val="20"/>
                <w:szCs w:val="20"/>
              </w:rPr>
              <w:t xml:space="preserve"> laziness destroys both self and others!</w:t>
            </w:r>
          </w:p>
          <w:p w14:paraId="390CD717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930" w:type="dxa"/>
          </w:tcPr>
          <w:p w14:paraId="3CA45909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2115" w:type="dxa"/>
          </w:tcPr>
          <w:p w14:paraId="07F87348" w14:textId="77777777" w:rsidR="00173354" w:rsidRDefault="00B91D97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  <w:r>
              <w:rPr>
                <w:rFonts w:ascii="Cambria" w:eastAsia="Cambria" w:hAnsi="Cambria" w:cs="Cambria"/>
                <w:b/>
                <w:sz w:val="16"/>
                <w:szCs w:val="16"/>
              </w:rPr>
              <w:t xml:space="preserve">That </w:t>
            </w:r>
            <w:proofErr w:type="gramStart"/>
            <w:r>
              <w:rPr>
                <w:rFonts w:ascii="Cambria" w:eastAsia="Cambria" w:hAnsi="Cambria" w:cs="Cambria"/>
                <w:b/>
                <w:sz w:val="16"/>
                <w:szCs w:val="16"/>
              </w:rPr>
              <w:t>I  and</w:t>
            </w:r>
            <w:proofErr w:type="gramEnd"/>
            <w:r>
              <w:rPr>
                <w:rFonts w:ascii="Cambria" w:eastAsia="Cambria" w:hAnsi="Cambria" w:cs="Cambria"/>
                <w:b/>
                <w:sz w:val="16"/>
                <w:szCs w:val="16"/>
              </w:rPr>
              <w:t xml:space="preserve"> my children will find the JOY and VALUE in work done heartily unto the Lord and see laziness affects others</w:t>
            </w:r>
          </w:p>
        </w:tc>
      </w:tr>
      <w:tr w:rsidR="00173354" w14:paraId="40E6D37C" w14:textId="77777777">
        <w:tc>
          <w:tcPr>
            <w:tcW w:w="1275" w:type="dxa"/>
          </w:tcPr>
          <w:p w14:paraId="6CE1194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292ABC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1FD4D12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42679EA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1C3F3BD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126A49B" w14:textId="77777777">
        <w:tc>
          <w:tcPr>
            <w:tcW w:w="1275" w:type="dxa"/>
          </w:tcPr>
          <w:p w14:paraId="724C20F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6D99E3F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43CC8B1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19001ED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34ACB84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F4DDB83" w14:textId="77777777">
        <w:tc>
          <w:tcPr>
            <w:tcW w:w="1275" w:type="dxa"/>
          </w:tcPr>
          <w:p w14:paraId="2285B13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DEC5BD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6F8BAD7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5C8B1D0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5FE56B2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3549220" w14:textId="77777777">
        <w:tc>
          <w:tcPr>
            <w:tcW w:w="1275" w:type="dxa"/>
          </w:tcPr>
          <w:p w14:paraId="68EB30F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21C16D3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14886EE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5113D1D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0066D06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09ED53A" w14:textId="77777777">
        <w:tc>
          <w:tcPr>
            <w:tcW w:w="1275" w:type="dxa"/>
          </w:tcPr>
          <w:p w14:paraId="5E767F4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2FDFB7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64A3A8C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758E401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6D3CCD5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B498BAC" w14:textId="77777777">
        <w:tc>
          <w:tcPr>
            <w:tcW w:w="1275" w:type="dxa"/>
          </w:tcPr>
          <w:p w14:paraId="786702A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22DEF40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5E438AB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602DDC8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5A723AE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02861E5" w14:textId="77777777">
        <w:tc>
          <w:tcPr>
            <w:tcW w:w="1275" w:type="dxa"/>
          </w:tcPr>
          <w:p w14:paraId="7F803FB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76184D0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1D4FFCC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20A051A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41694FD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9A0BE9E" w14:textId="77777777">
        <w:tc>
          <w:tcPr>
            <w:tcW w:w="1275" w:type="dxa"/>
          </w:tcPr>
          <w:p w14:paraId="2840348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422D056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543606A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37AA2FA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16F1E9B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45D256D3" w14:textId="77777777">
        <w:tc>
          <w:tcPr>
            <w:tcW w:w="1275" w:type="dxa"/>
          </w:tcPr>
          <w:p w14:paraId="06BD8DC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30F44DE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275E600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6A95D73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116E0C1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3E00ED63" w14:textId="77777777">
        <w:tc>
          <w:tcPr>
            <w:tcW w:w="1275" w:type="dxa"/>
          </w:tcPr>
          <w:p w14:paraId="3159A44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570050D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422B585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3EA1AC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17128EE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1FE0BD78" w14:textId="77777777">
        <w:tc>
          <w:tcPr>
            <w:tcW w:w="1275" w:type="dxa"/>
          </w:tcPr>
          <w:p w14:paraId="449FD50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42BBE36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3D10B8C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458E28A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79BB420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4E976A3" w14:textId="77777777">
        <w:tc>
          <w:tcPr>
            <w:tcW w:w="1275" w:type="dxa"/>
          </w:tcPr>
          <w:p w14:paraId="0BD15D9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7A0132A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1B0098E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0F7330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266D949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7B25DC1" w14:textId="77777777">
        <w:tc>
          <w:tcPr>
            <w:tcW w:w="1275" w:type="dxa"/>
          </w:tcPr>
          <w:p w14:paraId="1B79292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122C04A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3DBC15F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3A3C2F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6C7BE2A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0351EB8" w14:textId="77777777">
        <w:tc>
          <w:tcPr>
            <w:tcW w:w="1275" w:type="dxa"/>
          </w:tcPr>
          <w:p w14:paraId="40C3AD8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2DE4C38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3C2EB1D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6669791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77576E7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CA04F3E" w14:textId="77777777">
        <w:tc>
          <w:tcPr>
            <w:tcW w:w="1275" w:type="dxa"/>
          </w:tcPr>
          <w:p w14:paraId="40E87D3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32198BD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19177D0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3524EE1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64CE625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48298DD" w14:textId="77777777">
        <w:tc>
          <w:tcPr>
            <w:tcW w:w="1275" w:type="dxa"/>
          </w:tcPr>
          <w:p w14:paraId="0D0CE5F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42DF633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0EEEF69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0762FF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511A999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5769B86B" w14:textId="77777777">
        <w:tc>
          <w:tcPr>
            <w:tcW w:w="1275" w:type="dxa"/>
          </w:tcPr>
          <w:p w14:paraId="212F09E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249C0F4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120201C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20A64D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13CA6AA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8CA6854" w14:textId="77777777">
        <w:tc>
          <w:tcPr>
            <w:tcW w:w="1275" w:type="dxa"/>
          </w:tcPr>
          <w:p w14:paraId="0DD4CC7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37B4EB2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32AD8BD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46DB513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66C759B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4D1579D9" w14:textId="77777777">
        <w:tc>
          <w:tcPr>
            <w:tcW w:w="1275" w:type="dxa"/>
          </w:tcPr>
          <w:p w14:paraId="581108A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2084BF1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1FA47EF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4A7DC3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36B807F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4B947267" w14:textId="77777777">
        <w:tc>
          <w:tcPr>
            <w:tcW w:w="1275" w:type="dxa"/>
          </w:tcPr>
          <w:p w14:paraId="4BF056B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035" w:type="dxa"/>
          </w:tcPr>
          <w:p w14:paraId="5E3C99D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930" w:type="dxa"/>
          </w:tcPr>
          <w:p w14:paraId="55E7307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213A164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2115" w:type="dxa"/>
          </w:tcPr>
          <w:p w14:paraId="4C75504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</w:tbl>
    <w:p w14:paraId="18F5BA61" w14:textId="77777777" w:rsidR="00173354" w:rsidRDefault="00173354">
      <w:pPr>
        <w:spacing w:after="200"/>
        <w:rPr>
          <w:rFonts w:ascii="Cambria" w:eastAsia="Cambria" w:hAnsi="Cambria" w:cs="Cambria"/>
          <w:b/>
          <w:sz w:val="24"/>
          <w:szCs w:val="24"/>
        </w:rPr>
      </w:pPr>
    </w:p>
    <w:p w14:paraId="25FBD05D" w14:textId="77777777" w:rsidR="00173354" w:rsidRDefault="00B91D97">
      <w:pPr>
        <w:spacing w:after="20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>Walking Wisely - At Home Observations Lesson 5- Money Matters- Greed, Surety</w:t>
      </w:r>
    </w:p>
    <w:tbl>
      <w:tblPr>
        <w:tblStyle w:val="a1"/>
        <w:tblW w:w="111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55"/>
        <w:gridCol w:w="4440"/>
        <w:gridCol w:w="3825"/>
        <w:gridCol w:w="1740"/>
      </w:tblGrid>
      <w:tr w:rsidR="00173354" w14:paraId="4A3B77BA" w14:textId="77777777">
        <w:tc>
          <w:tcPr>
            <w:tcW w:w="1155" w:type="dxa"/>
          </w:tcPr>
          <w:p w14:paraId="4875514F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Proverbs</w:t>
            </w:r>
          </w:p>
        </w:tc>
        <w:tc>
          <w:tcPr>
            <w:tcW w:w="4440" w:type="dxa"/>
          </w:tcPr>
          <w:p w14:paraId="57BD0F27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Wisdom in relation to Greed, </w:t>
            </w:r>
          </w:p>
          <w:p w14:paraId="0AFB21A4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Wealth/ Poverty</w:t>
            </w:r>
          </w:p>
        </w:tc>
        <w:tc>
          <w:tcPr>
            <w:tcW w:w="3825" w:type="dxa"/>
          </w:tcPr>
          <w:p w14:paraId="5F463537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Warnings against Surety &amp; Righteous vs. Unrighteous Business Practices </w:t>
            </w:r>
          </w:p>
        </w:tc>
        <w:tc>
          <w:tcPr>
            <w:tcW w:w="1740" w:type="dxa"/>
          </w:tcPr>
          <w:p w14:paraId="2374785E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ay or</w:t>
            </w:r>
          </w:p>
          <w:p w14:paraId="463A6B84" w14:textId="77777777" w:rsidR="00173354" w:rsidRDefault="00B91D97">
            <w:pPr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Memorize</w:t>
            </w:r>
          </w:p>
        </w:tc>
      </w:tr>
      <w:tr w:rsidR="00173354" w14:paraId="25AE8522" w14:textId="77777777">
        <w:tc>
          <w:tcPr>
            <w:tcW w:w="1155" w:type="dxa"/>
          </w:tcPr>
          <w:p w14:paraId="666CED10" w14:textId="77777777" w:rsidR="00173354" w:rsidRDefault="00B91D97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21:17</w:t>
            </w:r>
          </w:p>
        </w:tc>
        <w:tc>
          <w:tcPr>
            <w:tcW w:w="4440" w:type="dxa"/>
          </w:tcPr>
          <w:p w14:paraId="7BCF7E7D" w14:textId="77777777" w:rsidR="00173354" w:rsidRDefault="00B91D97">
            <w:pPr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He who loves pleasure will be a poor man - </w:t>
            </w:r>
            <w:r>
              <w:rPr>
                <w:rFonts w:ascii="Cambria" w:eastAsia="Cambria" w:hAnsi="Cambria" w:cs="Cambria"/>
                <w:sz w:val="20"/>
                <w:szCs w:val="20"/>
              </w:rPr>
              <w:t xml:space="preserve">lust and poverty are related. </w:t>
            </w:r>
          </w:p>
        </w:tc>
        <w:tc>
          <w:tcPr>
            <w:tcW w:w="3825" w:type="dxa"/>
          </w:tcPr>
          <w:p w14:paraId="62346F07" w14:textId="77777777" w:rsidR="00173354" w:rsidRDefault="00173354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740" w:type="dxa"/>
          </w:tcPr>
          <w:p w14:paraId="109455DC" w14:textId="77777777" w:rsidR="00173354" w:rsidRDefault="00B91D97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  <w:r>
              <w:rPr>
                <w:rFonts w:ascii="Cambria" w:eastAsia="Cambria" w:hAnsi="Cambria" w:cs="Cambria"/>
                <w:b/>
                <w:sz w:val="16"/>
                <w:szCs w:val="16"/>
              </w:rPr>
              <w:t>To enjoy earthly blessings and pleasures and not be ruled by them</w:t>
            </w:r>
          </w:p>
        </w:tc>
      </w:tr>
      <w:tr w:rsidR="00173354" w14:paraId="4212CF4D" w14:textId="77777777">
        <w:tc>
          <w:tcPr>
            <w:tcW w:w="1155" w:type="dxa"/>
          </w:tcPr>
          <w:p w14:paraId="33362346" w14:textId="77777777" w:rsidR="00173354" w:rsidRDefault="00B91D97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17:18</w:t>
            </w:r>
          </w:p>
          <w:p w14:paraId="3EF3F79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306D45E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6B205D2D" w14:textId="77777777" w:rsidR="00173354" w:rsidRDefault="00B91D97">
            <w:pPr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One who lacks sense puts up surety..</w:t>
            </w:r>
            <w:r>
              <w:rPr>
                <w:rFonts w:ascii="Cambria" w:eastAsia="Cambria" w:hAnsi="Cambria" w:cs="Cambria"/>
                <w:sz w:val="20"/>
                <w:szCs w:val="20"/>
              </w:rPr>
              <w:t>.better to GIVE than loan</w:t>
            </w:r>
          </w:p>
        </w:tc>
        <w:tc>
          <w:tcPr>
            <w:tcW w:w="1740" w:type="dxa"/>
          </w:tcPr>
          <w:p w14:paraId="53A37D82" w14:textId="77777777" w:rsidR="00173354" w:rsidRDefault="00B91D97">
            <w:pPr>
              <w:rPr>
                <w:rFonts w:ascii="Cambria" w:eastAsia="Cambria" w:hAnsi="Cambria" w:cs="Cambria"/>
                <w:b/>
                <w:sz w:val="16"/>
                <w:szCs w:val="16"/>
              </w:rPr>
            </w:pPr>
            <w:r>
              <w:rPr>
                <w:rFonts w:ascii="Cambria" w:eastAsia="Cambria" w:hAnsi="Cambria" w:cs="Cambria"/>
                <w:b/>
                <w:sz w:val="16"/>
                <w:szCs w:val="16"/>
              </w:rPr>
              <w:t>To be wise and generous with $</w:t>
            </w:r>
          </w:p>
        </w:tc>
      </w:tr>
      <w:tr w:rsidR="00173354" w14:paraId="398F0B6E" w14:textId="77777777">
        <w:tc>
          <w:tcPr>
            <w:tcW w:w="1155" w:type="dxa"/>
          </w:tcPr>
          <w:p w14:paraId="66A7861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43D0781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2F9B489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733BD07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58B8833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241679D0" w14:textId="77777777">
        <w:tc>
          <w:tcPr>
            <w:tcW w:w="1155" w:type="dxa"/>
          </w:tcPr>
          <w:p w14:paraId="3FB6601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52921A9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4A13F05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79F75A3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214D0DC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3937B332" w14:textId="77777777">
        <w:tc>
          <w:tcPr>
            <w:tcW w:w="1155" w:type="dxa"/>
          </w:tcPr>
          <w:p w14:paraId="0D4BF75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365C386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0AEC3D3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23F5BF4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25B8AFA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1586F33B" w14:textId="77777777">
        <w:tc>
          <w:tcPr>
            <w:tcW w:w="1155" w:type="dxa"/>
          </w:tcPr>
          <w:p w14:paraId="28E265F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06ECF0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0608597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095E017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766B82D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DC4A933" w14:textId="77777777">
        <w:tc>
          <w:tcPr>
            <w:tcW w:w="1155" w:type="dxa"/>
          </w:tcPr>
          <w:p w14:paraId="752DEDC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7E07F93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12F0414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2605A86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421A15D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17E9DE01" w14:textId="77777777">
        <w:tc>
          <w:tcPr>
            <w:tcW w:w="1155" w:type="dxa"/>
          </w:tcPr>
          <w:p w14:paraId="7C9C106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0A2DF11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1F87100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B7F462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7CB3C71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47829A65" w14:textId="77777777">
        <w:tc>
          <w:tcPr>
            <w:tcW w:w="1155" w:type="dxa"/>
          </w:tcPr>
          <w:p w14:paraId="01F690A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6B170FC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6EC64F3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48D8F73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4691194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D6F3A59" w14:textId="77777777">
        <w:tc>
          <w:tcPr>
            <w:tcW w:w="1155" w:type="dxa"/>
          </w:tcPr>
          <w:p w14:paraId="7869EEF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1301E84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4B39B90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07B057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0A8DCFF2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4F99AE1A" w14:textId="77777777">
        <w:tc>
          <w:tcPr>
            <w:tcW w:w="1155" w:type="dxa"/>
          </w:tcPr>
          <w:p w14:paraId="2F1E5FF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3B54005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209EB8C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4230DE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4FD8EA1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111F0C7" w14:textId="77777777">
        <w:tc>
          <w:tcPr>
            <w:tcW w:w="1155" w:type="dxa"/>
          </w:tcPr>
          <w:p w14:paraId="55B9004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354D502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7209D61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E681BD4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7B00999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129D4387" w14:textId="77777777">
        <w:tc>
          <w:tcPr>
            <w:tcW w:w="1155" w:type="dxa"/>
          </w:tcPr>
          <w:p w14:paraId="084EECE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56E3B90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793F251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67E45B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3544271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7CF83154" w14:textId="77777777">
        <w:tc>
          <w:tcPr>
            <w:tcW w:w="1155" w:type="dxa"/>
          </w:tcPr>
          <w:p w14:paraId="36344A2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0F0E08F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287AF88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09CEBC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6F0DBC2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4A9D779D" w14:textId="77777777">
        <w:tc>
          <w:tcPr>
            <w:tcW w:w="1155" w:type="dxa"/>
          </w:tcPr>
          <w:p w14:paraId="58896BC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2AF9CDA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4C523C6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9E42DF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11C4EBF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21E0C37" w14:textId="77777777">
        <w:tc>
          <w:tcPr>
            <w:tcW w:w="1155" w:type="dxa"/>
          </w:tcPr>
          <w:p w14:paraId="160298CE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7CACD75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0DCE5A3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40686EA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016A327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E136C2C" w14:textId="77777777">
        <w:tc>
          <w:tcPr>
            <w:tcW w:w="1155" w:type="dxa"/>
          </w:tcPr>
          <w:p w14:paraId="35C77AC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40BE706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64EACAC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E72FAD5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3C0D877C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3CEEA8A" w14:textId="77777777">
        <w:tc>
          <w:tcPr>
            <w:tcW w:w="1155" w:type="dxa"/>
          </w:tcPr>
          <w:p w14:paraId="7A29C2C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2F232530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72567FDF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7B747B41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3EA9668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01DA9C2B" w14:textId="77777777">
        <w:tc>
          <w:tcPr>
            <w:tcW w:w="1155" w:type="dxa"/>
          </w:tcPr>
          <w:p w14:paraId="34086B0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41FEBC8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6493E18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184011B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6CF4AE96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2EEDB077" w14:textId="77777777">
        <w:tc>
          <w:tcPr>
            <w:tcW w:w="1155" w:type="dxa"/>
          </w:tcPr>
          <w:p w14:paraId="3AA5D1D9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06703C7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1ACC686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2ECE736A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412E793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  <w:tr w:rsidR="00173354" w14:paraId="68D18A4A" w14:textId="77777777">
        <w:tc>
          <w:tcPr>
            <w:tcW w:w="1155" w:type="dxa"/>
          </w:tcPr>
          <w:p w14:paraId="6F978B83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4440" w:type="dxa"/>
          </w:tcPr>
          <w:p w14:paraId="23D008F8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3825" w:type="dxa"/>
          </w:tcPr>
          <w:p w14:paraId="7EF4C69D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14:paraId="0F7481E7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  <w:tc>
          <w:tcPr>
            <w:tcW w:w="1740" w:type="dxa"/>
          </w:tcPr>
          <w:p w14:paraId="03A840FB" w14:textId="77777777" w:rsidR="00173354" w:rsidRDefault="00173354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</w:tc>
      </w:tr>
    </w:tbl>
    <w:p w14:paraId="49B3200F" w14:textId="77777777" w:rsidR="00173354" w:rsidRDefault="00173354">
      <w:pPr>
        <w:spacing w:after="200"/>
        <w:rPr>
          <w:rFonts w:ascii="Cambria" w:eastAsia="Cambria" w:hAnsi="Cambria" w:cs="Cambria"/>
          <w:b/>
          <w:sz w:val="24"/>
          <w:szCs w:val="24"/>
        </w:rPr>
      </w:pPr>
    </w:p>
    <w:p w14:paraId="525BC13E" w14:textId="77777777" w:rsidR="00B91D97" w:rsidRDefault="00B91D97">
      <w:pPr>
        <w:rPr>
          <w:rFonts w:ascii="Cambria" w:eastAsia="Cambria" w:hAnsi="Cambria" w:cs="Cambria"/>
          <w:b/>
          <w:sz w:val="24"/>
          <w:szCs w:val="24"/>
        </w:rPr>
      </w:pPr>
    </w:p>
    <w:p w14:paraId="22F6D399" w14:textId="77777777" w:rsidR="00B91D97" w:rsidRDefault="00B91D97">
      <w:pPr>
        <w:rPr>
          <w:rFonts w:ascii="Cambria" w:eastAsia="Cambria" w:hAnsi="Cambria" w:cs="Cambria"/>
          <w:b/>
          <w:sz w:val="24"/>
          <w:szCs w:val="24"/>
        </w:rPr>
      </w:pPr>
    </w:p>
    <w:p w14:paraId="77E1BDDB" w14:textId="251147A9" w:rsidR="00173354" w:rsidRDefault="00B91D97">
      <w:p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CASE STUDY</w:t>
      </w:r>
    </w:p>
    <w:p w14:paraId="2A3D75AB" w14:textId="77777777" w:rsidR="00173354" w:rsidRDefault="00173354">
      <w:pPr>
        <w:ind w:left="1080" w:hanging="720"/>
        <w:rPr>
          <w:rFonts w:ascii="Cambria" w:eastAsia="Cambria" w:hAnsi="Cambria" w:cs="Cambria"/>
          <w:b/>
          <w:sz w:val="24"/>
          <w:szCs w:val="24"/>
          <w:highlight w:val="yellow"/>
        </w:rPr>
      </w:pPr>
    </w:p>
    <w:p w14:paraId="12D7E562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Read Chapter 7. </w:t>
      </w:r>
      <w:r>
        <w:rPr>
          <w:rFonts w:ascii="Cambria" w:eastAsia="Cambria" w:hAnsi="Cambria" w:cs="Cambria"/>
          <w:sz w:val="24"/>
          <w:szCs w:val="24"/>
        </w:rPr>
        <w:t xml:space="preserve">Notice how the chapter naturally divides into three sections. Identify these three sections. </w:t>
      </w:r>
    </w:p>
    <w:p w14:paraId="7F87A648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12031584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1B5D1816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5D71C122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700B1794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74948DFC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217FB41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6D0EA615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660659AE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Before delving into Ch 7, identify what Solomon has already said in regard to these three sections. </w:t>
      </w:r>
      <w:r>
        <w:rPr>
          <w:rFonts w:ascii="Cambria" w:eastAsia="Cambria" w:hAnsi="Cambria" w:cs="Cambria"/>
          <w:sz w:val="24"/>
          <w:szCs w:val="24"/>
        </w:rPr>
        <w:t xml:space="preserve">Can you identify similar passages already mentioned in Proverbs 1-6? </w:t>
      </w:r>
    </w:p>
    <w:p w14:paraId="1CAB6844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76CBBC6F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108F653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4FDE7557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2448645F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83F66AF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352F6B5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20CF3AE6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4913456D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Recall Ch 5. What is the overall purpose/focus of this chapter? </w:t>
      </w:r>
    </w:p>
    <w:p w14:paraId="035B361A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D372C34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8A7BFE7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4679C1C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480CE137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3128CB9B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0517BDDF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7ADBCF34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DA8EAC3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call Ch 6. What is the overall purpose/focus of this chapter?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344311D5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0C0FEDCD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5A2287A5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79BAAB4A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094A3ABC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7FBBF3B8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6881C73D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55C5507E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0DADC9BE" w14:textId="139DC19F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2619B83F" w14:textId="77777777" w:rsidR="00B91D97" w:rsidRDefault="00B91D97">
      <w:pPr>
        <w:rPr>
          <w:rFonts w:ascii="Cambria" w:eastAsia="Cambria" w:hAnsi="Cambria" w:cs="Cambria"/>
          <w:sz w:val="24"/>
          <w:szCs w:val="24"/>
        </w:rPr>
      </w:pPr>
    </w:p>
    <w:p w14:paraId="5F213AF0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 xml:space="preserve">Reread Ch 7. What is different about Ch 7 when compared to CH 5 &amp; 6? What is the overall purpose/focus of Ch 7? </w:t>
      </w:r>
    </w:p>
    <w:p w14:paraId="18DEFCE1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3D980899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C8EACA7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588238B1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16C5B6B8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39FF7135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17A6D938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76E80073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3D662414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What does the fool ignore? </w:t>
      </w:r>
      <w:r>
        <w:rPr>
          <w:rFonts w:ascii="Cambria" w:eastAsia="Cambria" w:hAnsi="Cambria" w:cs="Cambria"/>
          <w:sz w:val="24"/>
          <w:szCs w:val="24"/>
        </w:rPr>
        <w:t>What previous commands from Prov. 1-5 would counsel him as to his direction and the path of his feet in relation to the immoral woman?</w:t>
      </w:r>
    </w:p>
    <w:p w14:paraId="1282E71D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42E900D4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7FD18ED1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2560E4E8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113A7139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0A16627D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17CD1387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3172EBC6" w14:textId="77777777" w:rsidR="00173354" w:rsidRDefault="00173354">
      <w:pPr>
        <w:rPr>
          <w:rFonts w:ascii="Cambria" w:eastAsia="Cambria" w:hAnsi="Cambria" w:cs="Cambria"/>
          <w:sz w:val="24"/>
          <w:szCs w:val="24"/>
        </w:rPr>
      </w:pPr>
    </w:p>
    <w:p w14:paraId="20CBDA95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What is every word in vs 9 referring to? </w:t>
      </w:r>
      <w:r>
        <w:rPr>
          <w:rFonts w:ascii="Cambria" w:eastAsia="Cambria" w:hAnsi="Cambria" w:cs="Cambria"/>
          <w:sz w:val="24"/>
          <w:szCs w:val="24"/>
        </w:rPr>
        <w:t>What other passages, either in the OT or NT, utilize this theme of light versus darkness? (See Eph. 5:8-21, Jn. 3:19-21)</w:t>
      </w:r>
    </w:p>
    <w:p w14:paraId="478D3CD4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10635B6C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4EB6FFDF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5D82EC58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2B1E01D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7CEF5A79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56EDF08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096EDEE5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7D69B860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What is the immoral woman like?</w:t>
      </w:r>
      <w:r>
        <w:rPr>
          <w:rFonts w:ascii="Cambria" w:eastAsia="Cambria" w:hAnsi="Cambria" w:cs="Cambria"/>
          <w:sz w:val="24"/>
          <w:szCs w:val="24"/>
        </w:rPr>
        <w:t xml:space="preserve"> Describe her in appearance and action, noting how she sinfully appeals to the 5 senses. </w:t>
      </w:r>
    </w:p>
    <w:p w14:paraId="5BD33C20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51B67E33" w14:textId="77777777" w:rsidR="00173354" w:rsidRDefault="00B91D97">
      <w:p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(Vs10-20)</w:t>
      </w:r>
    </w:p>
    <w:p w14:paraId="61145DEA" w14:textId="77777777" w:rsidR="00173354" w:rsidRDefault="00B91D97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Sight</w:t>
      </w:r>
    </w:p>
    <w:p w14:paraId="6563CFB8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4124AD65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371CD695" w14:textId="77777777" w:rsidR="00173354" w:rsidRDefault="00B91D97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Sound</w:t>
      </w:r>
    </w:p>
    <w:p w14:paraId="6860D244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656F671F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7DD40A17" w14:textId="77777777" w:rsidR="00173354" w:rsidRDefault="00B91D97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Smell</w:t>
      </w:r>
    </w:p>
    <w:p w14:paraId="4A9421E5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2FE52CAD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05EFC490" w14:textId="77777777" w:rsidR="00173354" w:rsidRDefault="00B91D97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Taste </w:t>
      </w:r>
    </w:p>
    <w:p w14:paraId="5A548860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7800B053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4D795E1B" w14:textId="77777777" w:rsidR="00173354" w:rsidRDefault="00B91D97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Touch </w:t>
      </w:r>
    </w:p>
    <w:p w14:paraId="441C18AF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04EBDA7A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6729392F" w14:textId="77777777" w:rsidR="00173354" w:rsidRDefault="00B91D97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Cumulative effect</w:t>
      </w:r>
    </w:p>
    <w:p w14:paraId="3383A920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5CFBFD6D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4A361F68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195FA656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057CE4A6" w14:textId="77777777" w:rsidR="00173354" w:rsidRDefault="00173354">
      <w:pPr>
        <w:spacing w:line="360" w:lineRule="auto"/>
        <w:rPr>
          <w:rFonts w:ascii="Cambria" w:eastAsia="Cambria" w:hAnsi="Cambria" w:cs="Cambria"/>
          <w:b/>
          <w:sz w:val="24"/>
          <w:szCs w:val="24"/>
        </w:rPr>
      </w:pPr>
    </w:p>
    <w:p w14:paraId="235C58A6" w14:textId="77777777" w:rsidR="00173354" w:rsidRDefault="00B91D97">
      <w:pPr>
        <w:numPr>
          <w:ilvl w:val="0"/>
          <w:numId w:val="1"/>
        </w:num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(Vs</w:t>
      </w:r>
      <w:proofErr w:type="gramStart"/>
      <w:r>
        <w:rPr>
          <w:rFonts w:ascii="Cambria" w:eastAsia="Cambria" w:hAnsi="Cambria" w:cs="Cambria"/>
          <w:b/>
          <w:sz w:val="24"/>
          <w:szCs w:val="24"/>
        </w:rPr>
        <w:t>14)How</w:t>
      </w:r>
      <w:proofErr w:type="gramEnd"/>
      <w:r>
        <w:rPr>
          <w:rFonts w:ascii="Cambria" w:eastAsia="Cambria" w:hAnsi="Cambria" w:cs="Cambria"/>
          <w:b/>
          <w:sz w:val="24"/>
          <w:szCs w:val="24"/>
        </w:rPr>
        <w:t xml:space="preserve"> does the immoral woman distort religion in her seduction of the young man?</w:t>
      </w:r>
    </w:p>
    <w:p w14:paraId="28C18F74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24A922FE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07B0398D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0E9C9072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275E1E10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60B40B93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762CF658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35F3760C" w14:textId="77777777" w:rsidR="00173354" w:rsidRDefault="00B91D97">
      <w:pPr>
        <w:numPr>
          <w:ilvl w:val="0"/>
          <w:numId w:val="1"/>
        </w:numPr>
        <w:spacing w:line="360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 (Vs</w:t>
      </w:r>
      <w:proofErr w:type="gramStart"/>
      <w:r>
        <w:rPr>
          <w:rFonts w:ascii="Cambria" w:eastAsia="Cambria" w:hAnsi="Cambria" w:cs="Cambria"/>
          <w:b/>
          <w:sz w:val="24"/>
          <w:szCs w:val="24"/>
        </w:rPr>
        <w:t>15)How</w:t>
      </w:r>
      <w:proofErr w:type="gramEnd"/>
      <w:r>
        <w:rPr>
          <w:rFonts w:ascii="Cambria" w:eastAsia="Cambria" w:hAnsi="Cambria" w:cs="Cambria"/>
          <w:b/>
          <w:sz w:val="24"/>
          <w:szCs w:val="24"/>
        </w:rPr>
        <w:t xml:space="preserve"> does the immoral woman appeal to the pride of the young man?</w:t>
      </w:r>
    </w:p>
    <w:p w14:paraId="5804695F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3C4B5880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318EEB10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52DC8001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7027933B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39483BB7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2327A9EF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43AEF01E" w14:textId="18D6755F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76617555" w14:textId="13DF2416" w:rsidR="00B91D97" w:rsidRDefault="00B91D97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72780A2D" w14:textId="77777777" w:rsidR="00B91D97" w:rsidRDefault="00B91D97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293E94E1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60E23761" w14:textId="77777777" w:rsidR="00173354" w:rsidRDefault="00173354">
      <w:pPr>
        <w:spacing w:line="360" w:lineRule="auto"/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6173748E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>(Vs21-22) What is the adulteress woman’s impact on the gullible youth?</w:t>
      </w:r>
    </w:p>
    <w:p w14:paraId="254B5024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54E45C6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36D7AED2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0B5A8BBA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BAF2574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793CA688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6CDB5FB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3CCB1A5A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6BEC310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6F4E2AE1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(Vs24-27) Read the closing verses again. </w:t>
      </w:r>
      <w:r>
        <w:rPr>
          <w:rFonts w:ascii="Cambria" w:eastAsia="Cambria" w:hAnsi="Cambria" w:cs="Cambria"/>
          <w:sz w:val="24"/>
          <w:szCs w:val="24"/>
        </w:rPr>
        <w:t xml:space="preserve">Compare 7:24-27 to 7:1-5. How do the opening verses relate to the closing verses? </w:t>
      </w:r>
    </w:p>
    <w:p w14:paraId="24CFF36C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58BA4F79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7E87BB9B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383523AB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69A6226C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25837821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3FA45D3C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1F999912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62920BF2" w14:textId="77777777" w:rsidR="00173354" w:rsidRDefault="00173354">
      <w:pPr>
        <w:ind w:left="720"/>
        <w:rPr>
          <w:rFonts w:ascii="Cambria" w:eastAsia="Cambria" w:hAnsi="Cambria" w:cs="Cambria"/>
          <w:sz w:val="24"/>
          <w:szCs w:val="24"/>
        </w:rPr>
      </w:pPr>
    </w:p>
    <w:p w14:paraId="17E13CE6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Summarize the counsel you would give a young, single man based on this case study.</w:t>
      </w:r>
    </w:p>
    <w:p w14:paraId="36EA124E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4CCD1081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71FEFA5B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5DD75890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296D6E8C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6636A95A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5A0BE03F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14A6C913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5D7C9EDD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10E770A2" w14:textId="77777777" w:rsidR="00173354" w:rsidRDefault="00173354">
      <w:pPr>
        <w:ind w:left="720"/>
        <w:rPr>
          <w:rFonts w:ascii="Cambria" w:eastAsia="Cambria" w:hAnsi="Cambria" w:cs="Cambria"/>
          <w:b/>
          <w:sz w:val="24"/>
          <w:szCs w:val="24"/>
        </w:rPr>
      </w:pPr>
    </w:p>
    <w:p w14:paraId="19D8C35B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Do the same for a young, single woman. </w:t>
      </w:r>
    </w:p>
    <w:p w14:paraId="2BCB3EFF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F3C744F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3D46D2F7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61182685" w14:textId="022B444E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0E823CD" w14:textId="77777777" w:rsidR="00B91D97" w:rsidRDefault="00B91D97">
      <w:pPr>
        <w:rPr>
          <w:rFonts w:ascii="Cambria" w:eastAsia="Cambria" w:hAnsi="Cambria" w:cs="Cambria"/>
          <w:b/>
          <w:sz w:val="24"/>
          <w:szCs w:val="24"/>
        </w:rPr>
      </w:pPr>
    </w:p>
    <w:p w14:paraId="768A9F85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3F169E0A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61B9AEB0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B6F7399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6DB2905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7659538A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BE6DCD4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>How can married Christians take heed from this case study?</w:t>
      </w:r>
    </w:p>
    <w:p w14:paraId="42B2890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640C855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0E525473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077E8504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1BC197A3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6CE30FF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DE983EC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6276F04A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07ED34E2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32126817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073017B8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B0AADC2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43B8C2F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21D6A1C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Trace and explain the relationship between the heart, words, and actions of the immoral woman?</w:t>
      </w:r>
    </w:p>
    <w:p w14:paraId="5D7C73DC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0A75A7E6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EB6E863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9FE02E5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10C1D85F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77966B6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60A460A2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1D1C027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569854DE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2CFCB239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754E0BEC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4E2C470F" w14:textId="77777777" w:rsidR="00173354" w:rsidRDefault="00B91D97">
      <w:pPr>
        <w:numPr>
          <w:ilvl w:val="0"/>
          <w:numId w:val="1"/>
        </w:num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Which portion of this case study instructs your heart where it is most tempted or vulnerable? </w:t>
      </w:r>
      <w:r>
        <w:rPr>
          <w:rFonts w:ascii="Cambria" w:eastAsia="Cambria" w:hAnsi="Cambria" w:cs="Cambria"/>
          <w:sz w:val="24"/>
          <w:szCs w:val="24"/>
        </w:rPr>
        <w:t xml:space="preserve">How can you instruct your heart using the Proverbs 1-7? Choose 2-3 passages from Prov. 1-7 which are particularly convicting. Commit them to memory and turn them into prayers. </w:t>
      </w:r>
    </w:p>
    <w:p w14:paraId="13AEDAB3" w14:textId="77777777" w:rsidR="00173354" w:rsidRDefault="00173354">
      <w:pPr>
        <w:rPr>
          <w:rFonts w:ascii="Cambria" w:eastAsia="Cambria" w:hAnsi="Cambria" w:cs="Cambria"/>
          <w:b/>
          <w:sz w:val="24"/>
          <w:szCs w:val="24"/>
        </w:rPr>
      </w:pPr>
    </w:p>
    <w:p w14:paraId="3608CD1C" w14:textId="77777777" w:rsidR="00173354" w:rsidRDefault="00173354"/>
    <w:sectPr w:rsidR="00173354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437753"/>
    <w:multiLevelType w:val="multilevel"/>
    <w:tmpl w:val="F0F0B8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OyNDMwM7QwNLVQ0lEKTi0uzszPAykwrAUAkPwDuCwAAAA="/>
  </w:docVars>
  <w:rsids>
    <w:rsidRoot w:val="00173354"/>
    <w:rsid w:val="00173354"/>
    <w:rsid w:val="00B01CE2"/>
    <w:rsid w:val="00B9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76717"/>
  <w15:docId w15:val="{138D7150-AA61-4529-9DD4-CA241AC84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54</Words>
  <Characters>3162</Characters>
  <Application>Microsoft Office Word</Application>
  <DocSecurity>4</DocSecurity>
  <Lines>26</Lines>
  <Paragraphs>7</Paragraphs>
  <ScaleCrop>false</ScaleCrop>
  <Company>HP</Company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y</dc:creator>
  <cp:lastModifiedBy>Gwenn Robinson</cp:lastModifiedBy>
  <cp:revision>2</cp:revision>
  <dcterms:created xsi:type="dcterms:W3CDTF">2020-05-19T22:17:00Z</dcterms:created>
  <dcterms:modified xsi:type="dcterms:W3CDTF">2020-05-19T22:17:00Z</dcterms:modified>
</cp:coreProperties>
</file>